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462" w:rsidRPr="003C2C9E" w:rsidRDefault="00000462" w:rsidP="00661740">
      <w:pPr>
        <w:spacing w:after="0" w:line="240" w:lineRule="auto"/>
        <w:rPr>
          <w:rFonts w:ascii="Arial Narrow" w:hAnsi="Arial Narrow"/>
          <w:b/>
          <w:color w:val="0070C0"/>
          <w:sz w:val="24"/>
          <w:szCs w:val="24"/>
        </w:rPr>
      </w:pPr>
      <w:bookmarkStart w:id="0" w:name="_GoBack"/>
      <w:bookmarkEnd w:id="0"/>
    </w:p>
    <w:p w:rsidR="00000462" w:rsidRPr="003C2C9E" w:rsidRDefault="00000462" w:rsidP="00000462">
      <w:pPr>
        <w:spacing w:after="0" w:line="240" w:lineRule="auto"/>
        <w:jc w:val="center"/>
        <w:rPr>
          <w:rFonts w:ascii="Arial Narrow" w:hAnsi="Arial Narrow" w:cstheme="minorHAnsi"/>
          <w:b/>
          <w:sz w:val="24"/>
          <w:szCs w:val="24"/>
        </w:rPr>
      </w:pPr>
      <w:r w:rsidRPr="003C2C9E">
        <w:rPr>
          <w:rFonts w:ascii="Arial Narrow" w:hAnsi="Arial Narrow"/>
          <w:b/>
          <w:sz w:val="24"/>
          <w:szCs w:val="24"/>
        </w:rPr>
        <w:t xml:space="preserve">Zgoda na przetwarzanie danych osobowych: </w:t>
      </w:r>
      <w:r w:rsidRPr="003C2C9E">
        <w:rPr>
          <w:rFonts w:ascii="Arial Narrow" w:hAnsi="Arial Narrow" w:cstheme="minorHAnsi"/>
          <w:b/>
          <w:sz w:val="24"/>
          <w:szCs w:val="24"/>
        </w:rPr>
        <w:t>XXV Zjazd Polskiego Towarzystwa Historii Nauk Medycznych (dawniej: Polskie Towarzystwo Historii Medycyny i Farmacji)</w:t>
      </w:r>
    </w:p>
    <w:p w:rsidR="00000462" w:rsidRPr="003C2C9E" w:rsidRDefault="00000462" w:rsidP="0000046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3C2C9E">
        <w:rPr>
          <w:rFonts w:ascii="Arial Narrow" w:hAnsi="Arial Narrow"/>
          <w:b/>
          <w:sz w:val="24"/>
          <w:szCs w:val="24"/>
        </w:rPr>
        <w:t xml:space="preserve">w dniach </w:t>
      </w:r>
      <w:r w:rsidRPr="003C2C9E">
        <w:rPr>
          <w:rFonts w:ascii="Arial Narrow" w:hAnsi="Arial Narrow" w:cstheme="minorHAnsi"/>
          <w:b/>
          <w:sz w:val="24"/>
          <w:szCs w:val="24"/>
        </w:rPr>
        <w:t xml:space="preserve">10-12 października 2019 </w:t>
      </w:r>
      <w:r w:rsidRPr="003C2C9E">
        <w:rPr>
          <w:rFonts w:ascii="Arial Narrow" w:hAnsi="Arial Narrow"/>
          <w:b/>
          <w:sz w:val="24"/>
          <w:szCs w:val="24"/>
        </w:rPr>
        <w:t>r.</w:t>
      </w:r>
    </w:p>
    <w:p w:rsidR="00000462" w:rsidRPr="003C2C9E" w:rsidRDefault="00000462" w:rsidP="00000462">
      <w:pPr>
        <w:spacing w:after="120" w:line="240" w:lineRule="auto"/>
        <w:jc w:val="center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(zgodnie z Rozporządzeniem o Ochronie Danych Osobowych RODO, wchodzącym w życie 25.05.2018 r.)</w:t>
      </w: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Ja, niżej podpisana/</w:t>
      </w:r>
      <w:proofErr w:type="spellStart"/>
      <w:r w:rsidRPr="003C2C9E">
        <w:rPr>
          <w:rFonts w:ascii="Arial Narrow" w:hAnsi="Arial Narrow"/>
          <w:sz w:val="24"/>
          <w:szCs w:val="24"/>
        </w:rPr>
        <w:t>ny</w:t>
      </w:r>
      <w:proofErr w:type="spellEnd"/>
      <w:r w:rsidRPr="003C2C9E">
        <w:rPr>
          <w:rFonts w:ascii="Arial Narrow" w:hAnsi="Arial Narrow"/>
          <w:sz w:val="24"/>
          <w:szCs w:val="24"/>
        </w:rPr>
        <w:t xml:space="preserve"> …………….……………….………………… wyrażam zgodę na przetwarzanie moich danych osobowych przez Uniwersytet Medyczny im. K. Marcinkowskiego w Poznaniu zawartych w „</w:t>
      </w:r>
      <w:r w:rsidR="004439F9" w:rsidRPr="003C2C9E">
        <w:rPr>
          <w:rFonts w:ascii="Arial Narrow" w:hAnsi="Arial Narrow"/>
          <w:sz w:val="24"/>
          <w:szCs w:val="24"/>
        </w:rPr>
        <w:t>F</w:t>
      </w:r>
      <w:r w:rsidRPr="003C2C9E">
        <w:rPr>
          <w:rFonts w:ascii="Arial Narrow" w:hAnsi="Arial Narrow"/>
          <w:sz w:val="24"/>
          <w:szCs w:val="24"/>
        </w:rPr>
        <w:t xml:space="preserve">ormularz </w:t>
      </w:r>
      <w:r w:rsidR="004439F9" w:rsidRPr="003C2C9E">
        <w:rPr>
          <w:rFonts w:ascii="Arial Narrow" w:hAnsi="Arial Narrow"/>
          <w:sz w:val="24"/>
          <w:szCs w:val="24"/>
        </w:rPr>
        <w:t>zgłoszeniowy</w:t>
      </w:r>
      <w:r w:rsidRPr="003C2C9E">
        <w:rPr>
          <w:rFonts w:ascii="Arial Narrow" w:hAnsi="Arial Narrow"/>
          <w:sz w:val="24"/>
          <w:szCs w:val="24"/>
        </w:rPr>
        <w:t>” dla potrzeb niezbędnych w procesie tworzenia programu konferencji oraz jej przeprowadzenia i udokumentowania.</w:t>
      </w: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………………………………………………………………………….</w:t>
      </w: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Data, miejsce i podpis osoby wyrażającej zgodę</w:t>
      </w: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W przypadku zakwalifikowania do udziału w konferencji wyrażam zgodę na publikację moich danych osobowych w materiałach informacyjno-promocyjno-sprawozdawczych mających na celu informację o konferencji i jej udokumentowanie (drukowanych oraz w Internecie) w poniższym zakresie (niepotrzebne skreślić): tytuł / stopień naukowy; imię i nazwisko; afiliacja / miejsce zatrudnienia; tytuł referatu.</w:t>
      </w: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………………………………………………………………………….</w:t>
      </w: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Data, miejsce i podpis osoby wyrażającej zgodę</w:t>
      </w: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Wyrażam zgodę na (niepotrzebne skreślić): fotografowanie podczas konferencji; publikację zdjęć z moim udziałem w materiałach informacyjno-promocyjno-sprawozdawczych (drukowanych oraz na stronach internetowych).</w:t>
      </w: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………………………………………………………………………….</w:t>
      </w:r>
    </w:p>
    <w:p w:rsidR="00000462" w:rsidRPr="003C2C9E" w:rsidRDefault="00000462" w:rsidP="00000462">
      <w:pPr>
        <w:spacing w:after="120" w:line="240" w:lineRule="auto"/>
        <w:jc w:val="right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Data, miejsce i podpis osoby wyrażającej zgodę</w:t>
      </w:r>
    </w:p>
    <w:p w:rsidR="003C2C9E" w:rsidRPr="003C2C9E" w:rsidRDefault="003C2C9E" w:rsidP="003C2C9E">
      <w:pPr>
        <w:tabs>
          <w:tab w:val="left" w:pos="2040"/>
        </w:tabs>
        <w:spacing w:after="120" w:line="240" w:lineRule="auto"/>
        <w:rPr>
          <w:rFonts w:ascii="Arial Narrow" w:hAnsi="Arial Narrow"/>
          <w:b/>
          <w:sz w:val="24"/>
          <w:szCs w:val="24"/>
        </w:rPr>
      </w:pPr>
      <w:r w:rsidRPr="003C2C9E">
        <w:rPr>
          <w:rFonts w:ascii="Arial Narrow" w:hAnsi="Arial Narrow"/>
          <w:b/>
          <w:sz w:val="24"/>
          <w:szCs w:val="24"/>
        </w:rPr>
        <w:tab/>
      </w:r>
    </w:p>
    <w:p w:rsidR="00000462" w:rsidRPr="003C2C9E" w:rsidRDefault="00000462" w:rsidP="00000462">
      <w:pPr>
        <w:spacing w:after="120" w:line="240" w:lineRule="auto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b/>
          <w:sz w:val="24"/>
          <w:szCs w:val="24"/>
        </w:rPr>
        <w:t>Uwaga:</w:t>
      </w:r>
      <w:r w:rsidRPr="003C2C9E">
        <w:rPr>
          <w:rFonts w:ascii="Arial Narrow" w:hAnsi="Arial Narrow"/>
          <w:sz w:val="24"/>
          <w:szCs w:val="24"/>
        </w:rPr>
        <w:t xml:space="preserve"> Uprzejmie prosimy o przesłanie formularza </w:t>
      </w:r>
      <w:r w:rsidR="00C465E7" w:rsidRPr="003C2C9E">
        <w:rPr>
          <w:rFonts w:ascii="Arial Narrow" w:hAnsi="Arial Narrow"/>
          <w:sz w:val="24"/>
          <w:szCs w:val="24"/>
        </w:rPr>
        <w:t>„</w:t>
      </w:r>
      <w:r w:rsidRPr="003C2C9E">
        <w:rPr>
          <w:rFonts w:ascii="Arial Narrow" w:hAnsi="Arial Narrow"/>
          <w:sz w:val="24"/>
          <w:szCs w:val="24"/>
        </w:rPr>
        <w:t>Zgody na przetwarzanie danych osobowych</w:t>
      </w:r>
      <w:r w:rsidR="00C465E7" w:rsidRPr="003C2C9E">
        <w:rPr>
          <w:rFonts w:ascii="Arial Narrow" w:hAnsi="Arial Narrow"/>
          <w:sz w:val="24"/>
          <w:szCs w:val="24"/>
        </w:rPr>
        <w:t>”</w:t>
      </w:r>
      <w:r w:rsidRPr="003C2C9E">
        <w:rPr>
          <w:rFonts w:ascii="Arial Narrow" w:hAnsi="Arial Narrow"/>
          <w:sz w:val="24"/>
          <w:szCs w:val="24"/>
        </w:rPr>
        <w:t xml:space="preserve"> w formie skanu (</w:t>
      </w:r>
      <w:r w:rsidRPr="003C2C9E">
        <w:rPr>
          <w:rFonts w:ascii="Arial Narrow" w:hAnsi="Arial Narrow"/>
          <w:sz w:val="24"/>
          <w:szCs w:val="24"/>
          <w:u w:val="single"/>
        </w:rPr>
        <w:t>konieczna jest dobra jakość skanu</w:t>
      </w:r>
      <w:r w:rsidRPr="003C2C9E">
        <w:rPr>
          <w:rFonts w:ascii="Arial Narrow" w:hAnsi="Arial Narrow"/>
          <w:sz w:val="24"/>
          <w:szCs w:val="24"/>
        </w:rPr>
        <w:t xml:space="preserve">) na adres mailowy: </w:t>
      </w:r>
      <w:hyperlink r:id="rId5" w:history="1">
        <w:r w:rsidRPr="003C2C9E">
          <w:rPr>
            <w:rStyle w:val="Hipercze"/>
            <w:rFonts w:ascii="Arial Narrow" w:hAnsi="Arial Narrow"/>
            <w:b/>
            <w:sz w:val="24"/>
            <w:szCs w:val="24"/>
          </w:rPr>
          <w:t>wojtasz88@gmail.com</w:t>
        </w:r>
      </w:hyperlink>
      <w:r w:rsidR="00C465E7" w:rsidRPr="003C2C9E">
        <w:rPr>
          <w:rFonts w:ascii="Arial Narrow" w:hAnsi="Arial Narrow"/>
          <w:b/>
          <w:color w:val="0070C0"/>
          <w:sz w:val="24"/>
          <w:szCs w:val="24"/>
        </w:rPr>
        <w:t xml:space="preserve"> </w:t>
      </w:r>
      <w:r w:rsidRPr="003C2C9E">
        <w:rPr>
          <w:rFonts w:ascii="Arial Narrow" w:hAnsi="Arial Narrow"/>
          <w:sz w:val="24"/>
          <w:szCs w:val="24"/>
        </w:rPr>
        <w:t>, lub pocztą tradycyjną na adres:</w:t>
      </w:r>
    </w:p>
    <w:p w:rsidR="00000462" w:rsidRPr="003C2C9E" w:rsidRDefault="00000462" w:rsidP="003C2C9E">
      <w:pPr>
        <w:spacing w:after="120" w:line="240" w:lineRule="auto"/>
        <w:ind w:firstLine="708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Katedra i Zakład Historii i Filozofii Nauk Medycznych UMP</w:t>
      </w:r>
    </w:p>
    <w:p w:rsidR="00000462" w:rsidRPr="003C2C9E" w:rsidRDefault="00000462" w:rsidP="003C2C9E">
      <w:pPr>
        <w:spacing w:after="120" w:line="240" w:lineRule="auto"/>
        <w:ind w:firstLine="708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ul. Przybyszewskiego 37A</w:t>
      </w:r>
    </w:p>
    <w:p w:rsidR="00000462" w:rsidRPr="003C2C9E" w:rsidRDefault="00000462" w:rsidP="003C2C9E">
      <w:pPr>
        <w:spacing w:after="120" w:line="240" w:lineRule="auto"/>
        <w:ind w:firstLine="708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60-356 Poznań</w:t>
      </w:r>
    </w:p>
    <w:p w:rsidR="00000462" w:rsidRPr="003C2C9E" w:rsidRDefault="00000462" w:rsidP="003C2C9E">
      <w:pPr>
        <w:spacing w:after="120" w:line="240" w:lineRule="auto"/>
        <w:ind w:firstLine="708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 xml:space="preserve">z dopiskiem: </w:t>
      </w:r>
      <w:r w:rsidRPr="003C2C9E">
        <w:rPr>
          <w:rFonts w:ascii="Arial Narrow" w:hAnsi="Arial Narrow" w:cstheme="minorHAnsi"/>
          <w:sz w:val="24"/>
          <w:szCs w:val="24"/>
        </w:rPr>
        <w:t>XXV Zjazd Polskiego Towarzystwa Historii Nauk Medycznych</w:t>
      </w:r>
    </w:p>
    <w:p w:rsidR="00000462" w:rsidRPr="003C2C9E" w:rsidRDefault="00000462" w:rsidP="00000462">
      <w:pPr>
        <w:spacing w:after="120" w:line="240" w:lineRule="auto"/>
        <w:rPr>
          <w:rFonts w:ascii="Arial Narrow" w:hAnsi="Arial Narrow"/>
          <w:b/>
          <w:sz w:val="24"/>
          <w:szCs w:val="24"/>
        </w:rPr>
      </w:pPr>
    </w:p>
    <w:p w:rsidR="00000462" w:rsidRPr="003C2C9E" w:rsidRDefault="00000462" w:rsidP="00000462">
      <w:pPr>
        <w:spacing w:after="120" w:line="240" w:lineRule="auto"/>
        <w:rPr>
          <w:rFonts w:ascii="Arial Narrow" w:hAnsi="Arial Narrow"/>
          <w:b/>
          <w:sz w:val="24"/>
          <w:szCs w:val="24"/>
        </w:rPr>
      </w:pPr>
      <w:r w:rsidRPr="003C2C9E">
        <w:rPr>
          <w:rFonts w:ascii="Arial Narrow" w:hAnsi="Arial Narrow"/>
          <w:b/>
          <w:sz w:val="24"/>
          <w:szCs w:val="24"/>
        </w:rPr>
        <w:t>Informacja o przetwarzaniu:</w:t>
      </w:r>
    </w:p>
    <w:p w:rsidR="00000462" w:rsidRPr="003C2C9E" w:rsidRDefault="00000462" w:rsidP="00000462">
      <w:p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Administratorem Pana/Pani danych osobowych będzie Uniwersytet Medyczny im. K. Marcinkowskiego w Poznaniu, ul. Fredry 10, Poznań (dalej: ADO)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Pana/Pani dane uzyskane w związku z wyrażeniem zgody będą przetwarzane na podstawie art. 6 ust. 1 lit. a), b) i c) RODO do czasu wycofania zgody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Przysługuje Panu/Pani prawo do wycofania zgody w każdym czasie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Przysługują Panu/Pani prawa, które zrealizujemy na wniosek o:</w:t>
      </w:r>
    </w:p>
    <w:p w:rsidR="00000462" w:rsidRPr="003C2C9E" w:rsidRDefault="00000462" w:rsidP="00000462">
      <w:pPr>
        <w:pStyle w:val="Akapitzlist"/>
        <w:numPr>
          <w:ilvl w:val="1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 xml:space="preserve">Żądanie dostępu do danych osobowych oraz z zastrzeżeniem przepisów prawa: prawo ich sprostowania, </w:t>
      </w:r>
    </w:p>
    <w:p w:rsidR="00000462" w:rsidRPr="003C2C9E" w:rsidRDefault="00000462" w:rsidP="00000462">
      <w:pPr>
        <w:pStyle w:val="Akapitzlist"/>
        <w:numPr>
          <w:ilvl w:val="1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 xml:space="preserve">Żądanie usunięcia lub ograniczenia przetwarzania, </w:t>
      </w:r>
    </w:p>
    <w:p w:rsidR="00000462" w:rsidRPr="003C2C9E" w:rsidRDefault="00000462" w:rsidP="00000462">
      <w:pPr>
        <w:pStyle w:val="Akapitzlist"/>
        <w:numPr>
          <w:ilvl w:val="1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Sprzeciw wobec przetwarzania,</w:t>
      </w:r>
    </w:p>
    <w:p w:rsidR="00000462" w:rsidRPr="003C2C9E" w:rsidRDefault="00000462" w:rsidP="00000462">
      <w:pPr>
        <w:pStyle w:val="Akapitzlist"/>
        <w:numPr>
          <w:ilvl w:val="1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lastRenderedPageBreak/>
        <w:t>Przeniesienie danych osobowych przetwarzanych w systemach informatycznych do innego administratora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Podanie przez Pana/Panią danych osobowych jest dobrowolne, a brak ich podania uniemożliwi Panu/Pani wzięcie udziału w konferencji (zgoda nr 1 i 2)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Przysługuje Panu/Pani prawo wniesienia skargi do Prezesa Urzędu Ochrony Danych Osobowych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Pana/Pani dane osobowe udostępniane mogą być organom administracji publicznej, sądom, w zakresie sytuacji przewidzianych w przepisach prawa, a także podmiotom, z którymi ADO współpracuje w zakresie usług prawnych i przy realizacji konferencji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:rsidR="00000462" w:rsidRPr="003C2C9E" w:rsidRDefault="00000462" w:rsidP="00000462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Arial Narrow" w:hAnsi="Arial Narrow"/>
          <w:sz w:val="24"/>
          <w:szCs w:val="24"/>
        </w:rPr>
      </w:pPr>
      <w:r w:rsidRPr="003C2C9E">
        <w:rPr>
          <w:rFonts w:ascii="Arial Narrow" w:hAnsi="Arial Narrow"/>
          <w:sz w:val="24"/>
          <w:szCs w:val="24"/>
        </w:rPr>
        <w:t>W stosunku do Pana/Pani nie będą prowadzone działania polegające na podejmowaniu decyzji w sposób zautomatyzowany, nie będą one również podlegały zautomatyzowanemu profilowaniu.</w:t>
      </w:r>
    </w:p>
    <w:p w:rsidR="00000462" w:rsidRPr="003C2C9E" w:rsidRDefault="00000462" w:rsidP="00661740">
      <w:pPr>
        <w:spacing w:after="0" w:line="240" w:lineRule="auto"/>
        <w:rPr>
          <w:rFonts w:ascii="Arial Narrow" w:hAnsi="Arial Narrow"/>
          <w:b/>
          <w:color w:val="0070C0"/>
          <w:sz w:val="24"/>
          <w:szCs w:val="24"/>
        </w:rPr>
      </w:pPr>
    </w:p>
    <w:sectPr w:rsidR="00000462" w:rsidRPr="003C2C9E" w:rsidSect="002A588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366871"/>
    <w:multiLevelType w:val="hybridMultilevel"/>
    <w:tmpl w:val="B01A4654"/>
    <w:lvl w:ilvl="0" w:tplc="2EB07F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jIxMrY0MzI2tDBR0lEKTi0uzszPAykwqgUA94f3oywAAAA="/>
  </w:docVars>
  <w:rsids>
    <w:rsidRoot w:val="002A5884"/>
    <w:rsid w:val="00000462"/>
    <w:rsid w:val="000F7FAC"/>
    <w:rsid w:val="001A41C7"/>
    <w:rsid w:val="00295308"/>
    <w:rsid w:val="00297494"/>
    <w:rsid w:val="002A5884"/>
    <w:rsid w:val="002B2CCB"/>
    <w:rsid w:val="003C2C9E"/>
    <w:rsid w:val="004439F9"/>
    <w:rsid w:val="004C41B7"/>
    <w:rsid w:val="004E0205"/>
    <w:rsid w:val="00661740"/>
    <w:rsid w:val="006C3651"/>
    <w:rsid w:val="00974966"/>
    <w:rsid w:val="00A62807"/>
    <w:rsid w:val="00A82C53"/>
    <w:rsid w:val="00A94F26"/>
    <w:rsid w:val="00B8218D"/>
    <w:rsid w:val="00C465E7"/>
    <w:rsid w:val="00C72DDA"/>
    <w:rsid w:val="00CF3749"/>
    <w:rsid w:val="00D80830"/>
    <w:rsid w:val="00FA1150"/>
    <w:rsid w:val="00FF1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2EDCAD4-1CEB-4112-B284-346B36075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A5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A588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00462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C2C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2C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11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wojtasz8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Czachoń</dc:creator>
  <cp:lastModifiedBy>Użytkownik systemu Windows</cp:lastModifiedBy>
  <cp:revision>2</cp:revision>
  <dcterms:created xsi:type="dcterms:W3CDTF">2019-03-14T10:19:00Z</dcterms:created>
  <dcterms:modified xsi:type="dcterms:W3CDTF">2019-03-14T10:19:00Z</dcterms:modified>
</cp:coreProperties>
</file>